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6C2C" w:rsidRDefault="00B15967">
      <w:pPr>
        <w:spacing w:beforeLines="50" w:before="156" w:afterLines="50" w:after="156"/>
        <w:jc w:val="center"/>
        <w:rPr>
          <w:rFonts w:ascii="微软雅黑" w:eastAsia="微软雅黑" w:hAnsi="微软雅黑"/>
          <w:b/>
          <w:sz w:val="28"/>
          <w:szCs w:val="44"/>
          <w:u w:val="single"/>
        </w:rPr>
      </w:pPr>
      <w:r w:rsidRPr="00B15967">
        <w:rPr>
          <w:rFonts w:ascii="微软雅黑" w:eastAsia="微软雅黑" w:hAnsi="微软雅黑" w:hint="eastAsia"/>
          <w:b/>
          <w:sz w:val="28"/>
          <w:szCs w:val="44"/>
        </w:rPr>
        <w:t>“战略性科技创新合作”重点专项2023年度“一带一路”空间信息科技支撑“创新之路”行动第一批重点示范项目申报</w:t>
      </w:r>
      <w:r w:rsidR="00987C46">
        <w:rPr>
          <w:rFonts w:ascii="微软雅黑" w:eastAsia="微软雅黑" w:hAnsi="微软雅黑" w:hint="eastAsia"/>
          <w:b/>
          <w:sz w:val="28"/>
          <w:szCs w:val="44"/>
        </w:rPr>
        <w:t>意向汇总表</w:t>
      </w:r>
    </w:p>
    <w:tbl>
      <w:tblPr>
        <w:tblW w:w="141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"/>
        <w:gridCol w:w="1490"/>
        <w:gridCol w:w="1984"/>
        <w:gridCol w:w="1276"/>
        <w:gridCol w:w="1276"/>
        <w:gridCol w:w="1984"/>
        <w:gridCol w:w="1985"/>
        <w:gridCol w:w="3620"/>
      </w:tblGrid>
      <w:tr w:rsidR="00C56C2C">
        <w:trPr>
          <w:jc w:val="center"/>
        </w:trPr>
        <w:tc>
          <w:tcPr>
            <w:tcW w:w="517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序号</w:t>
            </w:r>
          </w:p>
        </w:tc>
        <w:tc>
          <w:tcPr>
            <w:tcW w:w="1490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重点专项</w:t>
            </w:r>
          </w:p>
        </w:tc>
        <w:tc>
          <w:tcPr>
            <w:tcW w:w="1984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拟申报指南方向</w:t>
            </w:r>
          </w:p>
        </w:tc>
        <w:tc>
          <w:tcPr>
            <w:tcW w:w="1276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申报人</w:t>
            </w:r>
          </w:p>
        </w:tc>
        <w:tc>
          <w:tcPr>
            <w:tcW w:w="1276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所在学院/系</w:t>
            </w:r>
          </w:p>
        </w:tc>
        <w:tc>
          <w:tcPr>
            <w:tcW w:w="1984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联系方式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（手机、邮箱）</w:t>
            </w:r>
          </w:p>
        </w:tc>
        <w:tc>
          <w:tcPr>
            <w:tcW w:w="1985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参与方式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A.牵头项目；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B.承担课题；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C.参与课题。</w:t>
            </w:r>
          </w:p>
        </w:tc>
        <w:tc>
          <w:tcPr>
            <w:tcW w:w="3620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拟联合单位（承担</w:t>
            </w:r>
            <w:r>
              <w:rPr>
                <w:rFonts w:ascii="仿宋_GB2312" w:eastAsia="仿宋_GB2312" w:hAnsi="Times New Roman"/>
                <w:b/>
                <w:sz w:val="24"/>
                <w:szCs w:val="30"/>
              </w:rPr>
              <w:t>或参与课题请填写</w:t>
            </w: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项目</w:t>
            </w:r>
            <w:r>
              <w:rPr>
                <w:rFonts w:ascii="仿宋_GB2312" w:eastAsia="仿宋_GB2312" w:hAnsi="Times New Roman"/>
                <w:b/>
                <w:sz w:val="24"/>
                <w:szCs w:val="30"/>
              </w:rPr>
              <w:t>牵头单位</w:t>
            </w: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）</w:t>
            </w:r>
          </w:p>
        </w:tc>
      </w:tr>
      <w:tr w:rsidR="00C56C2C">
        <w:trPr>
          <w:trHeight w:val="757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例</w:t>
            </w:r>
          </w:p>
        </w:tc>
        <w:tc>
          <w:tcPr>
            <w:tcW w:w="1490" w:type="dxa"/>
            <w:vAlign w:val="center"/>
          </w:tcPr>
          <w:p w:rsidR="00C56C2C" w:rsidRDefault="00B15967">
            <w:pPr>
              <w:rPr>
                <w:bCs/>
              </w:rPr>
            </w:pPr>
            <w:r w:rsidRPr="00B15967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“战略性科技创新合作”</w:t>
            </w:r>
          </w:p>
        </w:tc>
        <w:tc>
          <w:tcPr>
            <w:tcW w:w="1984" w:type="dxa"/>
            <w:vAlign w:val="center"/>
          </w:tcPr>
          <w:p w:rsidR="00B15967" w:rsidRDefault="00B15967">
            <w:pPr>
              <w:widowControl/>
              <w:jc w:val="left"/>
              <w:rPr>
                <w:rFonts w:ascii="仿宋_GB2312" w:eastAsia="仿宋_GB2312" w:hAnsi="Times New Roman"/>
                <w:bCs/>
                <w:sz w:val="24"/>
                <w:szCs w:val="30"/>
              </w:rPr>
            </w:pPr>
            <w:r w:rsidRPr="00B15967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2023年度“一带一路”空间信息科技支撑“创新之路”行动</w:t>
            </w:r>
          </w:p>
          <w:p w:rsidR="00C56C2C" w:rsidRPr="00B15967" w:rsidRDefault="00B15967">
            <w:pPr>
              <w:widowControl/>
              <w:jc w:val="left"/>
              <w:rPr>
                <w:rFonts w:ascii="仿宋_GB2312" w:eastAsia="仿宋_GB2312" w:hAnsi="Times New Roman"/>
                <w:bCs/>
                <w:sz w:val="24"/>
                <w:szCs w:val="30"/>
              </w:rPr>
            </w:pPr>
            <w:r w:rsidRPr="00B15967">
              <w:rPr>
                <w:rFonts w:ascii="仿宋_GB2312" w:eastAsia="仿宋_GB2312" w:hAnsi="Times New Roman"/>
                <w:bCs/>
                <w:sz w:val="24"/>
                <w:szCs w:val="30"/>
              </w:rPr>
              <w:t xml:space="preserve">1. </w:t>
            </w:r>
            <w:r w:rsidRPr="00B15967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典型自然资源要素遥感监测技术联合研发与应用示范</w:t>
            </w:r>
          </w:p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>
            <w:bookmarkStart w:id="0" w:name="_GoBack"/>
            <w:bookmarkEnd w:id="0"/>
          </w:p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Cs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A.牵头项目</w:t>
            </w:r>
          </w:p>
        </w:tc>
        <w:tc>
          <w:tcPr>
            <w:tcW w:w="3620" w:type="dxa"/>
            <w:vAlign w:val="center"/>
          </w:tcPr>
          <w:p w:rsidR="00C56C2C" w:rsidRDefault="00C56C2C">
            <w:pPr>
              <w:rPr>
                <w:bCs/>
              </w:rPr>
            </w:pPr>
          </w:p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1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2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3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4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</w:tbl>
    <w:p w:rsidR="00C56C2C" w:rsidRDefault="00C56C2C"/>
    <w:sectPr w:rsidR="00C56C2C">
      <w:pgSz w:w="16838" w:h="11906" w:orient="landscape"/>
      <w:pgMar w:top="1440" w:right="1800" w:bottom="1440" w:left="1800" w:header="851" w:footer="992" w:gutter="0"/>
      <w:cols w:space="720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34A1" w:rsidRDefault="008534A1" w:rsidP="00CF4D16">
      <w:r>
        <w:separator/>
      </w:r>
    </w:p>
  </w:endnote>
  <w:endnote w:type="continuationSeparator" w:id="0">
    <w:p w:rsidR="008534A1" w:rsidRDefault="008534A1" w:rsidP="00CF4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34A1" w:rsidRDefault="008534A1" w:rsidP="00CF4D16">
      <w:r>
        <w:separator/>
      </w:r>
    </w:p>
  </w:footnote>
  <w:footnote w:type="continuationSeparator" w:id="0">
    <w:p w:rsidR="008534A1" w:rsidRDefault="008534A1" w:rsidP="00CF4D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TA3MrWwsDA2sjRR0lEKTi0uzszPAykwrAUAdnA47SwAAAA="/>
    <w:docVar w:name="commondata" w:val="eyJoZGlkIjoiZmU3NDVhZjY0OWNjNGU1ZmJhOGRkYzY4MTAxZjc1ZDIifQ=="/>
  </w:docVars>
  <w:rsids>
    <w:rsidRoot w:val="00A22BAE"/>
    <w:rsid w:val="000760FF"/>
    <w:rsid w:val="000A448C"/>
    <w:rsid w:val="000B2A59"/>
    <w:rsid w:val="000F6D7A"/>
    <w:rsid w:val="00120CF2"/>
    <w:rsid w:val="00144D99"/>
    <w:rsid w:val="001673D1"/>
    <w:rsid w:val="001718B3"/>
    <w:rsid w:val="001750AA"/>
    <w:rsid w:val="00185C63"/>
    <w:rsid w:val="001A03EC"/>
    <w:rsid w:val="001B289D"/>
    <w:rsid w:val="001D24E7"/>
    <w:rsid w:val="0022635F"/>
    <w:rsid w:val="00244691"/>
    <w:rsid w:val="00247562"/>
    <w:rsid w:val="00253729"/>
    <w:rsid w:val="0028030D"/>
    <w:rsid w:val="0028499F"/>
    <w:rsid w:val="00291090"/>
    <w:rsid w:val="002B3C55"/>
    <w:rsid w:val="002C01B5"/>
    <w:rsid w:val="002C27EC"/>
    <w:rsid w:val="002D3F2F"/>
    <w:rsid w:val="002D68A9"/>
    <w:rsid w:val="002D7E91"/>
    <w:rsid w:val="002E71CC"/>
    <w:rsid w:val="002F626B"/>
    <w:rsid w:val="003062FE"/>
    <w:rsid w:val="00310CF3"/>
    <w:rsid w:val="00316E3F"/>
    <w:rsid w:val="0034311E"/>
    <w:rsid w:val="00344E05"/>
    <w:rsid w:val="0038296A"/>
    <w:rsid w:val="003A3201"/>
    <w:rsid w:val="003F6753"/>
    <w:rsid w:val="00400D90"/>
    <w:rsid w:val="00406CC9"/>
    <w:rsid w:val="00445FFB"/>
    <w:rsid w:val="00464418"/>
    <w:rsid w:val="00477D5E"/>
    <w:rsid w:val="00493665"/>
    <w:rsid w:val="004B16A5"/>
    <w:rsid w:val="004B3CEC"/>
    <w:rsid w:val="004E10EC"/>
    <w:rsid w:val="00525180"/>
    <w:rsid w:val="00536AE2"/>
    <w:rsid w:val="005534F1"/>
    <w:rsid w:val="00555579"/>
    <w:rsid w:val="005A41A3"/>
    <w:rsid w:val="005D2D5E"/>
    <w:rsid w:val="005E00F2"/>
    <w:rsid w:val="005E4ADC"/>
    <w:rsid w:val="0066523A"/>
    <w:rsid w:val="00687CD4"/>
    <w:rsid w:val="006C4F5A"/>
    <w:rsid w:val="006D0958"/>
    <w:rsid w:val="006D35DE"/>
    <w:rsid w:val="00707458"/>
    <w:rsid w:val="00725928"/>
    <w:rsid w:val="007352BF"/>
    <w:rsid w:val="0074399F"/>
    <w:rsid w:val="007662A1"/>
    <w:rsid w:val="00782B1E"/>
    <w:rsid w:val="007873CB"/>
    <w:rsid w:val="00792338"/>
    <w:rsid w:val="00793473"/>
    <w:rsid w:val="007A56EE"/>
    <w:rsid w:val="007B4240"/>
    <w:rsid w:val="007D7D39"/>
    <w:rsid w:val="00800D16"/>
    <w:rsid w:val="0084205C"/>
    <w:rsid w:val="008534A1"/>
    <w:rsid w:val="00860B1F"/>
    <w:rsid w:val="0086502A"/>
    <w:rsid w:val="00924006"/>
    <w:rsid w:val="009459CB"/>
    <w:rsid w:val="0098373D"/>
    <w:rsid w:val="00987C46"/>
    <w:rsid w:val="00997D26"/>
    <w:rsid w:val="009B4A44"/>
    <w:rsid w:val="00A11BBF"/>
    <w:rsid w:val="00A22BAE"/>
    <w:rsid w:val="00A247F3"/>
    <w:rsid w:val="00A43DF2"/>
    <w:rsid w:val="00A5339E"/>
    <w:rsid w:val="00A67577"/>
    <w:rsid w:val="00A92835"/>
    <w:rsid w:val="00AA0D2C"/>
    <w:rsid w:val="00AA0F30"/>
    <w:rsid w:val="00AA2674"/>
    <w:rsid w:val="00AC762C"/>
    <w:rsid w:val="00B036E1"/>
    <w:rsid w:val="00B15967"/>
    <w:rsid w:val="00B424E8"/>
    <w:rsid w:val="00B44994"/>
    <w:rsid w:val="00B44C4D"/>
    <w:rsid w:val="00B4793E"/>
    <w:rsid w:val="00B52DD1"/>
    <w:rsid w:val="00B55BCC"/>
    <w:rsid w:val="00B56916"/>
    <w:rsid w:val="00B6093B"/>
    <w:rsid w:val="00B94C78"/>
    <w:rsid w:val="00BB1B66"/>
    <w:rsid w:val="00BE0764"/>
    <w:rsid w:val="00BF5A14"/>
    <w:rsid w:val="00C0304A"/>
    <w:rsid w:val="00C5058B"/>
    <w:rsid w:val="00C50F3F"/>
    <w:rsid w:val="00C56C2C"/>
    <w:rsid w:val="00C759EE"/>
    <w:rsid w:val="00CF4D16"/>
    <w:rsid w:val="00D26F2C"/>
    <w:rsid w:val="00D46E0A"/>
    <w:rsid w:val="00D762CF"/>
    <w:rsid w:val="00D8363A"/>
    <w:rsid w:val="00DA50B3"/>
    <w:rsid w:val="00DC596D"/>
    <w:rsid w:val="00DE09D9"/>
    <w:rsid w:val="00DF3FBA"/>
    <w:rsid w:val="00E4110A"/>
    <w:rsid w:val="00E4548D"/>
    <w:rsid w:val="00E53128"/>
    <w:rsid w:val="00E674A1"/>
    <w:rsid w:val="00E7143B"/>
    <w:rsid w:val="00E93962"/>
    <w:rsid w:val="00EA7E99"/>
    <w:rsid w:val="00EC5DFA"/>
    <w:rsid w:val="00EC73B2"/>
    <w:rsid w:val="00F164E6"/>
    <w:rsid w:val="00F306B1"/>
    <w:rsid w:val="00F414B1"/>
    <w:rsid w:val="00F436BA"/>
    <w:rsid w:val="00F7724A"/>
    <w:rsid w:val="00F8640D"/>
    <w:rsid w:val="00F96E65"/>
    <w:rsid w:val="00FB3180"/>
    <w:rsid w:val="046147FC"/>
    <w:rsid w:val="57194F35"/>
    <w:rsid w:val="68E700CB"/>
    <w:rsid w:val="6FCB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A56E54"/>
  <w15:docId w15:val="{4F98258F-7D75-420E-966F-982FD297E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link w:val="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table" w:styleId="a9">
    <w:name w:val="Table Grid"/>
    <w:basedOn w:val="a1"/>
    <w:pPr>
      <w:widowControl w:val="0"/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Pr>
      <w:color w:val="FFFFFF"/>
      <w:sz w:val="18"/>
      <w:szCs w:val="18"/>
      <w:u w:val="none"/>
    </w:rPr>
  </w:style>
  <w:style w:type="character" w:customStyle="1" w:styleId="a4">
    <w:name w:val="批注框文本 字符"/>
    <w:link w:val="a3"/>
    <w:rPr>
      <w:rFonts w:ascii="Calibri" w:hAnsi="Calibri"/>
      <w:kern w:val="2"/>
      <w:sz w:val="18"/>
      <w:szCs w:val="18"/>
    </w:rPr>
  </w:style>
  <w:style w:type="character" w:customStyle="1" w:styleId="a6">
    <w:name w:val="页脚 字符"/>
    <w:link w:val="a5"/>
    <w:rPr>
      <w:rFonts w:ascii="Calibri" w:hAnsi="Calibri"/>
      <w:kern w:val="2"/>
      <w:sz w:val="18"/>
      <w:szCs w:val="18"/>
    </w:rPr>
  </w:style>
  <w:style w:type="character" w:customStyle="1" w:styleId="a8">
    <w:name w:val="页眉 字符"/>
    <w:link w:val="a7"/>
    <w:rPr>
      <w:rFonts w:ascii="Calibri" w:hAnsi="Calibri"/>
      <w:kern w:val="2"/>
      <w:sz w:val="18"/>
      <w:szCs w:val="18"/>
    </w:rPr>
  </w:style>
  <w:style w:type="character" w:customStyle="1" w:styleId="HTML0">
    <w:name w:val="HTML 预设格式 字符"/>
    <w:link w:val="HTML"/>
    <w:uiPriority w:val="99"/>
    <w:rPr>
      <w:rFonts w:ascii="宋体" w:hAnsi="宋体" w:cs="宋体"/>
      <w:sz w:val="24"/>
      <w:szCs w:val="24"/>
    </w:rPr>
  </w:style>
  <w:style w:type="paragraph" w:customStyle="1" w:styleId="CharCharCharCharCharChar">
    <w:name w:val="Char Char Char Char Char Char"/>
    <w:basedOn w:val="a"/>
    <w:pPr>
      <w:adjustRightInd w:val="0"/>
      <w:snapToGrid w:val="0"/>
      <w:spacing w:line="360" w:lineRule="auto"/>
      <w:ind w:firstLineChars="200" w:firstLine="640"/>
    </w:pPr>
    <w:rPr>
      <w:rFonts w:ascii="Times New Roman" w:eastAsia="仿宋_GB2312" w:hAnsi="Times New Roman"/>
      <w:sz w:val="32"/>
      <w:szCs w:val="32"/>
    </w:rPr>
  </w:style>
  <w:style w:type="character" w:customStyle="1" w:styleId="apple-converted-space">
    <w:name w:val="apple-converted-sp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</dc:creator>
  <cp:lastModifiedBy>姚旭东</cp:lastModifiedBy>
  <cp:revision>5</cp:revision>
  <cp:lastPrinted>2017-11-23T04:42:00Z</cp:lastPrinted>
  <dcterms:created xsi:type="dcterms:W3CDTF">2021-03-16T03:49:00Z</dcterms:created>
  <dcterms:modified xsi:type="dcterms:W3CDTF">2023-04-26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C735DBF5F36A4EAE995A48A814AF3540_13</vt:lpwstr>
  </property>
</Properties>
</file>